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E54F8B" w:rsidRDefault="004B2F4F" w:rsidP="001A7144">
      <w:pPr>
        <w:spacing w:after="0" w:line="240" w:lineRule="auto"/>
        <w:contextualSpacing/>
      </w:pPr>
    </w:p>
    <w:p w14:paraId="47A61EE4" w14:textId="77777777" w:rsidR="00F62F5E" w:rsidRDefault="00F62F5E" w:rsidP="00F62F5E">
      <w:pPr>
        <w:spacing w:after="0" w:line="360" w:lineRule="auto"/>
        <w:contextualSpacing/>
        <w:jc w:val="center"/>
        <w:rPr>
          <w:b/>
          <w:bCs/>
          <w:sz w:val="28"/>
          <w:szCs w:val="28"/>
        </w:rPr>
      </w:pPr>
    </w:p>
    <w:p w14:paraId="4EF1CE6B" w14:textId="289DC548" w:rsidR="005360FC" w:rsidRPr="00E54F8B" w:rsidRDefault="005360FC" w:rsidP="00F62F5E">
      <w:pPr>
        <w:spacing w:after="0" w:line="360" w:lineRule="auto"/>
        <w:contextualSpacing/>
        <w:jc w:val="center"/>
        <w:rPr>
          <w:b/>
          <w:bCs/>
          <w:sz w:val="28"/>
          <w:szCs w:val="28"/>
        </w:rPr>
      </w:pPr>
      <w:r w:rsidRPr="00E54F8B">
        <w:rPr>
          <w:b/>
          <w:bCs/>
          <w:sz w:val="28"/>
          <w:szCs w:val="28"/>
        </w:rPr>
        <w:t xml:space="preserve">DECLARACIÓN DE CUMPRIMENTO DE REQUISITOS PARA SER </w:t>
      </w:r>
      <w:r w:rsidR="00464739">
        <w:rPr>
          <w:b/>
          <w:bCs/>
          <w:sz w:val="28"/>
          <w:szCs w:val="28"/>
        </w:rPr>
        <w:t xml:space="preserve">MEMBRO DE TRIBUNAL DE </w:t>
      </w:r>
      <w:r w:rsidRPr="00E54F8B">
        <w:rPr>
          <w:b/>
          <w:bCs/>
          <w:sz w:val="28"/>
          <w:szCs w:val="28"/>
        </w:rPr>
        <w:t>TESE DE DOUTORAMENTO</w:t>
      </w:r>
    </w:p>
    <w:p w14:paraId="200F3A9C" w14:textId="77777777" w:rsidR="001A7144" w:rsidRPr="00E54F8B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5360FC" w:rsidRPr="00E54F8B" w14:paraId="35F2D218" w14:textId="07DF9282" w:rsidTr="001A7144">
        <w:trPr>
          <w:jc w:val="center"/>
        </w:trPr>
        <w:tc>
          <w:tcPr>
            <w:tcW w:w="2123" w:type="dxa"/>
            <w:vAlign w:val="center"/>
          </w:tcPr>
          <w:p w14:paraId="56FDC1C4" w14:textId="28DF3BA7" w:rsidR="005360FC" w:rsidRPr="00E54F8B" w:rsidRDefault="005360FC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ome e apelidos</w:t>
            </w:r>
          </w:p>
        </w:tc>
        <w:sdt>
          <w:sdtPr>
            <w:rPr>
              <w:sz w:val="20"/>
              <w:szCs w:val="20"/>
            </w:rPr>
            <w:id w:val="-349876867"/>
            <w:placeholder>
              <w:docPart w:val="6516DEC0B367497EA71A43348187F971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5FFF6DCB" w14:textId="62D7D246" w:rsidR="005360FC" w:rsidRPr="00E54F8B" w:rsidRDefault="005360FC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FD26FB" w:rsidRPr="00E54F8B" w14:paraId="71C7114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4D36D1A" w14:textId="43C348F3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57B61592D12241ECBC9F133C112506BB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57B61592D12241ECBC9F133C112506BB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2F20BD82" w14:textId="29E71857" w:rsidR="00FD26FB" w:rsidRPr="00E54F8B" w:rsidRDefault="001A7144" w:rsidP="001A7144">
                    <w:pPr>
                      <w:contextualSpacing/>
                      <w:rPr>
                        <w:sz w:val="20"/>
                        <w:szCs w:val="20"/>
                      </w:rPr>
                    </w:pPr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612FFDE" w14:textId="5A49EAB2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Correo electrónico</w:t>
            </w:r>
          </w:p>
        </w:tc>
        <w:sdt>
          <w:sdtPr>
            <w:rPr>
              <w:sz w:val="20"/>
              <w:szCs w:val="20"/>
            </w:rPr>
            <w:id w:val="-717350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E0D5D74" w14:textId="37A8F842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FD26FB" w:rsidRPr="00E54F8B" w14:paraId="3969088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B1E65B5" w14:textId="749027B1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outor pola Universidade de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3830B95B" w14:textId="04D4D81E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4043A16A" w14:textId="794790DF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ata de expedición do título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7D9432AD" w14:textId="20906090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E54F8B" w:rsidRDefault="005360FC" w:rsidP="001A7144">
      <w:pPr>
        <w:spacing w:after="0" w:line="240" w:lineRule="auto"/>
        <w:contextualSpacing/>
      </w:pPr>
    </w:p>
    <w:p w14:paraId="5FC0E0DE" w14:textId="77777777" w:rsidR="001A7144" w:rsidRPr="00E54F8B" w:rsidRDefault="001A7144" w:rsidP="001A7144">
      <w:pPr>
        <w:spacing w:after="0" w:line="240" w:lineRule="auto"/>
        <w:contextualSpacing/>
      </w:pPr>
    </w:p>
    <w:p w14:paraId="7BE684D0" w14:textId="6DEAD4FD" w:rsidR="00EC6779" w:rsidRPr="00E54F8B" w:rsidRDefault="00EC6779" w:rsidP="001A7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E54F8B">
        <w:rPr>
          <w:b/>
          <w:bCs/>
          <w:sz w:val="24"/>
          <w:szCs w:val="24"/>
        </w:rPr>
        <w:t>DECLARA</w:t>
      </w:r>
      <w:r w:rsidRPr="00E54F8B">
        <w:rPr>
          <w:sz w:val="24"/>
          <w:szCs w:val="24"/>
        </w:rPr>
        <w:t xml:space="preserve"> que </w:t>
      </w:r>
      <w:r w:rsidR="001437F2" w:rsidRPr="00E54F8B">
        <w:rPr>
          <w:sz w:val="24"/>
          <w:szCs w:val="24"/>
        </w:rPr>
        <w:t>compre</w:t>
      </w:r>
      <w:r w:rsidRPr="00E54F8B">
        <w:rPr>
          <w:sz w:val="24"/>
          <w:szCs w:val="24"/>
        </w:rPr>
        <w:t xml:space="preserve"> algún dos requisitos </w:t>
      </w:r>
      <w:r w:rsidR="00722C64" w:rsidRPr="00E54F8B">
        <w:rPr>
          <w:sz w:val="24"/>
          <w:szCs w:val="24"/>
        </w:rPr>
        <w:t>exixidos</w:t>
      </w:r>
      <w:r w:rsidRPr="00E54F8B">
        <w:rPr>
          <w:sz w:val="24"/>
          <w:szCs w:val="24"/>
        </w:rPr>
        <w:t xml:space="preserve"> para ser </w:t>
      </w:r>
      <w:r w:rsidR="00CE7178">
        <w:rPr>
          <w:b/>
          <w:bCs/>
          <w:sz w:val="24"/>
          <w:szCs w:val="24"/>
        </w:rPr>
        <w:t>membro de tribunal</w:t>
      </w:r>
      <w:r w:rsidRPr="00E54F8B">
        <w:rPr>
          <w:b/>
          <w:bCs/>
          <w:sz w:val="24"/>
          <w:szCs w:val="24"/>
        </w:rPr>
        <w:t xml:space="preserve"> de tese</w:t>
      </w:r>
      <w:r w:rsidRPr="00E54F8B">
        <w:rPr>
          <w:sz w:val="24"/>
          <w:szCs w:val="24"/>
        </w:rPr>
        <w:t xml:space="preserve"> de </w:t>
      </w:r>
      <w:r w:rsidR="001437F2" w:rsidRPr="00E54F8B">
        <w:rPr>
          <w:sz w:val="24"/>
          <w:szCs w:val="24"/>
        </w:rPr>
        <w:t>Doutoramento</w:t>
      </w:r>
      <w:r w:rsidRPr="00E54F8B">
        <w:rPr>
          <w:sz w:val="24"/>
          <w:szCs w:val="24"/>
        </w:rPr>
        <w:t xml:space="preserve"> segundo o Real Decreto 576/2023</w:t>
      </w:r>
      <w:r w:rsidR="005E421B" w:rsidRPr="00E54F8B">
        <w:rPr>
          <w:sz w:val="24"/>
          <w:szCs w:val="24"/>
        </w:rPr>
        <w:t xml:space="preserve"> que modifica o Real Decreto 99/2011</w:t>
      </w:r>
      <w:r w:rsidRPr="00E54F8B">
        <w:rPr>
          <w:sz w:val="24"/>
          <w:szCs w:val="24"/>
        </w:rPr>
        <w:t xml:space="preserve"> (sinale o/os que correspondan):</w:t>
      </w:r>
    </w:p>
    <w:p w14:paraId="7D64757F" w14:textId="77777777" w:rsidR="006D4788" w:rsidRPr="00E54F8B" w:rsidRDefault="006D4788" w:rsidP="001A7144">
      <w:pPr>
        <w:spacing w:after="0" w:line="240" w:lineRule="auto"/>
        <w:contextualSpacing/>
        <w:jc w:val="both"/>
        <w:rPr>
          <w:b/>
          <w:bCs/>
        </w:rPr>
      </w:pPr>
    </w:p>
    <w:p w14:paraId="52933311" w14:textId="32F6562C" w:rsidR="005360FC" w:rsidRPr="00E54F8B" w:rsidRDefault="006D4788" w:rsidP="001A7144">
      <w:pPr>
        <w:spacing w:after="0" w:line="240" w:lineRule="auto"/>
        <w:contextualSpacing/>
        <w:jc w:val="both"/>
      </w:pPr>
      <w:r w:rsidRPr="00E54F8B">
        <w:rPr>
          <w:b/>
          <w:bCs/>
        </w:rPr>
        <w:t>A</w:t>
      </w:r>
      <w:r w:rsidR="00C35846" w:rsidRPr="00E54F8B">
        <w:rPr>
          <w:b/>
          <w:bCs/>
        </w:rPr>
        <w:t xml:space="preserve">) </w:t>
      </w:r>
      <w:r w:rsidR="00BD6A7F">
        <w:rPr>
          <w:b/>
          <w:bCs/>
        </w:rPr>
        <w:t>Docente</w:t>
      </w:r>
      <w:r w:rsidR="005360FC" w:rsidRPr="00E54F8B">
        <w:rPr>
          <w:b/>
          <w:bCs/>
        </w:rPr>
        <w:t xml:space="preserve"> en algun</w:t>
      </w:r>
      <w:r w:rsidR="001437F2" w:rsidRPr="00E54F8B">
        <w:rPr>
          <w:b/>
          <w:bCs/>
        </w:rPr>
        <w:t>h</w:t>
      </w:r>
      <w:r w:rsidR="005360FC" w:rsidRPr="00E54F8B">
        <w:rPr>
          <w:b/>
          <w:bCs/>
        </w:rPr>
        <w:t xml:space="preserve">a das </w:t>
      </w:r>
      <w:r w:rsidR="00EC6779" w:rsidRPr="00E54F8B">
        <w:rPr>
          <w:b/>
          <w:bCs/>
        </w:rPr>
        <w:t>categorías que permiten a avaliación de sexenios de investigación pola ANECA</w:t>
      </w:r>
      <w:r w:rsidR="00EC6779" w:rsidRPr="00E54F8B">
        <w:t xml:space="preserve"> (</w:t>
      </w:r>
      <w:r w:rsidR="00EC6779" w:rsidRPr="00E54F8B">
        <w:rPr>
          <w:i/>
          <w:iCs/>
          <w:sz w:val="20"/>
          <w:szCs w:val="20"/>
        </w:rPr>
        <w:t>c</w:t>
      </w:r>
      <w:r w:rsidR="005360FC" w:rsidRPr="00E54F8B">
        <w:rPr>
          <w:i/>
          <w:iCs/>
          <w:sz w:val="20"/>
          <w:szCs w:val="20"/>
        </w:rPr>
        <w:t xml:space="preserve">atedrático/a </w:t>
      </w:r>
      <w:r w:rsidR="00EC6779" w:rsidRPr="00E54F8B">
        <w:rPr>
          <w:i/>
          <w:iCs/>
          <w:sz w:val="20"/>
          <w:szCs w:val="20"/>
        </w:rPr>
        <w:t xml:space="preserve">ou titular </w:t>
      </w:r>
      <w:r w:rsidR="00C35846" w:rsidRPr="00E54F8B">
        <w:rPr>
          <w:i/>
          <w:iCs/>
          <w:sz w:val="20"/>
          <w:szCs w:val="20"/>
        </w:rPr>
        <w:t xml:space="preserve">de </w:t>
      </w:r>
      <w:r w:rsidR="0092542C" w:rsidRPr="00E54F8B">
        <w:rPr>
          <w:i/>
          <w:iCs/>
          <w:sz w:val="20"/>
          <w:szCs w:val="20"/>
        </w:rPr>
        <w:t>Universidade</w:t>
      </w:r>
      <w:r w:rsidR="00C35846" w:rsidRPr="00E54F8B">
        <w:rPr>
          <w:i/>
          <w:iCs/>
          <w:sz w:val="20"/>
          <w:szCs w:val="20"/>
        </w:rPr>
        <w:t xml:space="preserve"> ou Escola Universitaria</w:t>
      </w:r>
      <w:r w:rsidR="00EC6779" w:rsidRPr="00E54F8B">
        <w:rPr>
          <w:i/>
          <w:iCs/>
          <w:sz w:val="20"/>
          <w:szCs w:val="20"/>
        </w:rPr>
        <w:t>, profesorado colaborador por tempo indefinido,</w:t>
      </w:r>
      <w:r w:rsidR="00C35846" w:rsidRPr="00E54F8B">
        <w:rPr>
          <w:i/>
          <w:iCs/>
          <w:sz w:val="20"/>
          <w:szCs w:val="20"/>
        </w:rPr>
        <w:t xml:space="preserve"> </w:t>
      </w:r>
      <w:r w:rsidR="00EC6779" w:rsidRPr="00E54F8B">
        <w:rPr>
          <w:i/>
          <w:iCs/>
          <w:sz w:val="20"/>
          <w:szCs w:val="20"/>
        </w:rPr>
        <w:t>contratado do</w:t>
      </w:r>
      <w:r w:rsidR="00C35846" w:rsidRPr="00E54F8B">
        <w:rPr>
          <w:i/>
          <w:iCs/>
          <w:sz w:val="20"/>
          <w:szCs w:val="20"/>
        </w:rPr>
        <w:t>u</w:t>
      </w:r>
      <w:r w:rsidR="00EC6779" w:rsidRPr="00E54F8B">
        <w:rPr>
          <w:i/>
          <w:iCs/>
          <w:sz w:val="20"/>
          <w:szCs w:val="20"/>
        </w:rPr>
        <w:t>tor</w:t>
      </w:r>
      <w:r w:rsidR="00145674" w:rsidRPr="00E54F8B">
        <w:rPr>
          <w:i/>
          <w:iCs/>
          <w:sz w:val="20"/>
          <w:szCs w:val="20"/>
        </w:rPr>
        <w:t>, permanente laboral</w:t>
      </w:r>
      <w:r w:rsidR="00EC6779" w:rsidRPr="00E54F8B">
        <w:rPr>
          <w:i/>
          <w:iCs/>
          <w:sz w:val="20"/>
          <w:szCs w:val="20"/>
        </w:rPr>
        <w:t xml:space="preserve"> </w:t>
      </w:r>
      <w:r w:rsidR="00C35846" w:rsidRPr="00E54F8B">
        <w:rPr>
          <w:i/>
          <w:iCs/>
          <w:sz w:val="20"/>
          <w:szCs w:val="20"/>
        </w:rPr>
        <w:t xml:space="preserve">ou </w:t>
      </w:r>
      <w:r w:rsidR="00EC6779" w:rsidRPr="00E54F8B">
        <w:rPr>
          <w:i/>
          <w:iCs/>
          <w:sz w:val="20"/>
          <w:szCs w:val="20"/>
        </w:rPr>
        <w:t>profesorado a</w:t>
      </w:r>
      <w:r w:rsidR="00C35846" w:rsidRPr="00E54F8B">
        <w:rPr>
          <w:i/>
          <w:iCs/>
          <w:sz w:val="20"/>
          <w:szCs w:val="20"/>
        </w:rPr>
        <w:t>x</w:t>
      </w:r>
      <w:r w:rsidR="00EC6779" w:rsidRPr="00E54F8B">
        <w:rPr>
          <w:i/>
          <w:iCs/>
          <w:sz w:val="20"/>
          <w:szCs w:val="20"/>
        </w:rPr>
        <w:t>udante do</w:t>
      </w:r>
      <w:r w:rsidR="00C35846" w:rsidRPr="00E54F8B">
        <w:rPr>
          <w:i/>
          <w:iCs/>
          <w:sz w:val="20"/>
          <w:szCs w:val="20"/>
        </w:rPr>
        <w:t>u</w:t>
      </w:r>
      <w:r w:rsidR="00EC6779" w:rsidRPr="00E54F8B">
        <w:rPr>
          <w:i/>
          <w:iCs/>
          <w:sz w:val="20"/>
          <w:szCs w:val="20"/>
        </w:rPr>
        <w:t>tor</w:t>
      </w:r>
      <w:r w:rsidR="00C35846" w:rsidRPr="00E54F8B">
        <w:t>):</w:t>
      </w:r>
    </w:p>
    <w:p w14:paraId="4C210FD1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4B34C4E6" w14:textId="1E250065" w:rsidR="00C35846" w:rsidRPr="00E54F8B" w:rsidRDefault="000C4A7E" w:rsidP="001A7144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>☐</w:t>
          </w:r>
        </w:sdtContent>
      </w:sdt>
      <w:r w:rsidR="006D4788" w:rsidRPr="00E54F8B">
        <w:t xml:space="preserve"> </w:t>
      </w:r>
      <w:r w:rsidR="00C35846" w:rsidRPr="00E54F8B">
        <w:t xml:space="preserve">Ter recoñecido, polo menos, un sexenio de actividade investigadora. </w:t>
      </w:r>
    </w:p>
    <w:p w14:paraId="0A48DE37" w14:textId="77777777" w:rsidR="001A7144" w:rsidRPr="00E54F8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4C0488DF" w14:textId="6A6AEC62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>Nº de sexenios recoñecidos:</w:t>
      </w:r>
      <w:r w:rsidRPr="00E54F8B">
        <w:t xml:space="preserve"> </w:t>
      </w:r>
      <w:sdt>
        <w:sdt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E54F8B">
            <w:rPr>
              <w:rStyle w:val="Textodelmarcadordeposicin"/>
            </w:rPr>
            <w:t>Haga clic o pulse aquí para escribir texto.</w:t>
          </w:r>
        </w:sdtContent>
      </w:sdt>
    </w:p>
    <w:p w14:paraId="33B98906" w14:textId="22FB4F7C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>Ano concesión do último sexenio:</w:t>
      </w:r>
      <w:r w:rsidRPr="00E54F8B">
        <w:t xml:space="preserve"> </w:t>
      </w:r>
      <w:sdt>
        <w:sdt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E54F8B">
            <w:rPr>
              <w:rStyle w:val="Textodelmarcadordeposicin"/>
            </w:rPr>
            <w:t>Haga clic o pulse aquí para escribir texto.</w:t>
          </w:r>
        </w:sdtContent>
      </w:sdt>
    </w:p>
    <w:p w14:paraId="6CBA2EE3" w14:textId="77777777" w:rsidR="00C35846" w:rsidRPr="00E54F8B" w:rsidRDefault="00C35846" w:rsidP="001A7144">
      <w:pPr>
        <w:spacing w:after="0" w:line="240" w:lineRule="auto"/>
        <w:contextualSpacing/>
        <w:jc w:val="both"/>
      </w:pPr>
    </w:p>
    <w:p w14:paraId="1BB58340" w14:textId="26D67CF2" w:rsidR="00C35846" w:rsidRPr="00E54F8B" w:rsidRDefault="00C35846" w:rsidP="001A7144">
      <w:pPr>
        <w:spacing w:after="0" w:line="240" w:lineRule="auto"/>
        <w:contextualSpacing/>
        <w:jc w:val="both"/>
        <w:rPr>
          <w:b/>
          <w:bCs/>
        </w:rPr>
      </w:pPr>
      <w:r w:rsidRPr="00E54F8B">
        <w:rPr>
          <w:b/>
          <w:bCs/>
        </w:rPr>
        <w:t xml:space="preserve">B) </w:t>
      </w:r>
      <w:r w:rsidR="00BD6A7F">
        <w:rPr>
          <w:b/>
          <w:bCs/>
        </w:rPr>
        <w:t>Docente</w:t>
      </w:r>
      <w:r w:rsidRPr="00E54F8B">
        <w:rPr>
          <w:b/>
          <w:bCs/>
        </w:rPr>
        <w:t xml:space="preserve"> nunha categoría que non permite a avaliación de sexenios ou profesional </w:t>
      </w:r>
      <w:r w:rsidR="0092542C" w:rsidRPr="00E54F8B">
        <w:rPr>
          <w:b/>
          <w:bCs/>
        </w:rPr>
        <w:t>sen</w:t>
      </w:r>
      <w:r w:rsidRPr="00E54F8B">
        <w:rPr>
          <w:b/>
          <w:bCs/>
        </w:rPr>
        <w:t xml:space="preserve"> vinculación laboral coa UDC:</w:t>
      </w:r>
    </w:p>
    <w:p w14:paraId="1070C019" w14:textId="77777777" w:rsidR="001A7144" w:rsidRPr="00E54F8B" w:rsidRDefault="001A7144" w:rsidP="001A7144">
      <w:pPr>
        <w:spacing w:after="0" w:line="240" w:lineRule="auto"/>
        <w:contextualSpacing/>
        <w:jc w:val="both"/>
        <w:rPr>
          <w:b/>
          <w:bCs/>
        </w:rPr>
      </w:pPr>
    </w:p>
    <w:p w14:paraId="08980C03" w14:textId="6A3E6878" w:rsidR="005A4A10" w:rsidRPr="00E54F8B" w:rsidRDefault="000C4A7E" w:rsidP="001A7144">
      <w:pPr>
        <w:spacing w:after="0" w:line="240" w:lineRule="auto"/>
        <w:contextualSpacing/>
        <w:jc w:val="both"/>
      </w:pPr>
      <w:sdt>
        <w:sdt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>☐</w:t>
          </w:r>
        </w:sdtContent>
      </w:sdt>
      <w:r w:rsidR="005A4A10" w:rsidRPr="00E54F8B">
        <w:t xml:space="preserve"> Ser autor/a ou coautor/a de polo menos </w:t>
      </w:r>
      <w:r w:rsidR="005A4A10" w:rsidRPr="00E54F8B">
        <w:rPr>
          <w:b/>
          <w:bCs/>
        </w:rPr>
        <w:t>5 publicacións</w:t>
      </w:r>
      <w:r w:rsidR="005A4A10" w:rsidRPr="00E54F8B">
        <w:t xml:space="preserve"> incluídas no </w:t>
      </w:r>
      <w:r w:rsidR="005A4A10" w:rsidRPr="00E54F8B">
        <w:rPr>
          <w:b/>
          <w:bCs/>
        </w:rPr>
        <w:t>Journal Citation Reports</w:t>
      </w:r>
      <w:r w:rsidR="005A4A10" w:rsidRPr="00E54F8B">
        <w:t xml:space="preserve"> (JCR)  que acrediten unha experiencia investigadora equiparable a un sexenio de investigación, </w:t>
      </w:r>
      <w:r w:rsidR="001A7144" w:rsidRPr="00E54F8B">
        <w:t>segundo</w:t>
      </w:r>
      <w:r w:rsidR="005A4A10" w:rsidRPr="00E54F8B">
        <w:t xml:space="preserve"> algun</w:t>
      </w:r>
      <w:r w:rsidR="001A7144" w:rsidRPr="00E54F8B">
        <w:t>h</w:t>
      </w:r>
      <w:r w:rsidR="005A4A10" w:rsidRPr="00E54F8B">
        <w:t xml:space="preserve">a das seguintes </w:t>
      </w:r>
      <w:r w:rsidR="002F1B59" w:rsidRPr="00E54F8B">
        <w:t>situación</w:t>
      </w:r>
      <w:r w:rsidR="001A7144" w:rsidRPr="00E54F8B">
        <w:t>s</w:t>
      </w:r>
      <w:r w:rsidR="002F1B59" w:rsidRPr="00E54F8B">
        <w:t>:</w:t>
      </w:r>
    </w:p>
    <w:p w14:paraId="4A0EA9F0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596B03D2" w14:textId="6FA04828" w:rsidR="005A4A10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>i)</w:t>
      </w:r>
      <w:r w:rsidRPr="00E54F8B">
        <w:rPr>
          <w:b/>
          <w:bCs/>
          <w:sz w:val="20"/>
          <w:szCs w:val="20"/>
        </w:rPr>
        <w:t xml:space="preserve"> </w:t>
      </w:r>
      <w:r w:rsidR="00BD6A7F">
        <w:rPr>
          <w:b/>
          <w:bCs/>
          <w:sz w:val="20"/>
          <w:szCs w:val="20"/>
        </w:rPr>
        <w:t xml:space="preserve"> </w:t>
      </w:r>
      <w:r w:rsidR="00BD6A7F">
        <w:rPr>
          <w:b/>
          <w:bCs/>
          <w:sz w:val="20"/>
          <w:szCs w:val="20"/>
        </w:rPr>
        <w:tab/>
      </w:r>
      <w:r w:rsidR="00BD6A7F">
        <w:rPr>
          <w:sz w:val="20"/>
          <w:szCs w:val="20"/>
        </w:rPr>
        <w:t>Dúas</w:t>
      </w:r>
      <w:r w:rsidR="005A4A10" w:rsidRPr="00E54F8B">
        <w:rPr>
          <w:sz w:val="20"/>
          <w:szCs w:val="20"/>
        </w:rPr>
        <w:t xml:space="preserve"> publicacións en revistas no prime</w:t>
      </w:r>
      <w:r w:rsidR="0092542C" w:rsidRPr="00E54F8B">
        <w:rPr>
          <w:sz w:val="20"/>
          <w:szCs w:val="20"/>
        </w:rPr>
        <w:t>i</w:t>
      </w:r>
      <w:r w:rsidR="005A4A10" w:rsidRPr="00E54F8B">
        <w:rPr>
          <w:sz w:val="20"/>
          <w:szCs w:val="20"/>
        </w:rPr>
        <w:t>r</w:t>
      </w:r>
      <w:r w:rsidR="0092542C" w:rsidRPr="00E54F8B">
        <w:rPr>
          <w:sz w:val="20"/>
          <w:szCs w:val="20"/>
        </w:rPr>
        <w:t>o</w:t>
      </w:r>
      <w:r w:rsidR="005A4A10" w:rsidRPr="00E54F8B">
        <w:rPr>
          <w:sz w:val="20"/>
          <w:szCs w:val="20"/>
        </w:rPr>
        <w:t xml:space="preserve"> cuartil</w:t>
      </w:r>
      <w:r w:rsidR="00BD6A7F">
        <w:rPr>
          <w:sz w:val="20"/>
          <w:szCs w:val="20"/>
        </w:rPr>
        <w:t xml:space="preserve"> (</w:t>
      </w:r>
      <w:r w:rsidR="00BD6A7F" w:rsidRPr="00E54F8B">
        <w:rPr>
          <w:b/>
          <w:bCs/>
          <w:sz w:val="20"/>
          <w:szCs w:val="20"/>
        </w:rPr>
        <w:t>2Q1</w:t>
      </w:r>
      <w:r w:rsidR="00BD6A7F">
        <w:rPr>
          <w:sz w:val="20"/>
          <w:szCs w:val="20"/>
        </w:rPr>
        <w:t>),</w:t>
      </w:r>
      <w:r w:rsidR="005A4A10" w:rsidRPr="00E54F8B">
        <w:rPr>
          <w:sz w:val="20"/>
          <w:szCs w:val="20"/>
        </w:rPr>
        <w:t xml:space="preserve"> xunto con </w:t>
      </w:r>
      <w:r w:rsidR="00BD6A7F">
        <w:rPr>
          <w:sz w:val="20"/>
          <w:szCs w:val="20"/>
        </w:rPr>
        <w:t>tres publicacións</w:t>
      </w:r>
      <w:r w:rsidR="005A4A10" w:rsidRPr="00E54F8B">
        <w:rPr>
          <w:sz w:val="20"/>
          <w:szCs w:val="20"/>
        </w:rPr>
        <w:t xml:space="preserve"> no segundo cuartil</w:t>
      </w:r>
      <w:r w:rsidR="00BD6A7F">
        <w:rPr>
          <w:sz w:val="20"/>
          <w:szCs w:val="20"/>
        </w:rPr>
        <w:t xml:space="preserve"> (</w:t>
      </w:r>
      <w:r w:rsidR="00BD6A7F" w:rsidRPr="00E54F8B">
        <w:rPr>
          <w:b/>
          <w:bCs/>
          <w:sz w:val="20"/>
          <w:szCs w:val="20"/>
        </w:rPr>
        <w:t>3</w:t>
      </w:r>
      <w:r w:rsidR="00BD6A7F">
        <w:rPr>
          <w:b/>
          <w:bCs/>
          <w:sz w:val="20"/>
          <w:szCs w:val="20"/>
        </w:rPr>
        <w:t xml:space="preserve"> </w:t>
      </w:r>
      <w:r w:rsidR="00BD6A7F" w:rsidRPr="00E54F8B">
        <w:rPr>
          <w:b/>
          <w:bCs/>
          <w:sz w:val="20"/>
          <w:szCs w:val="20"/>
        </w:rPr>
        <w:t>Q2</w:t>
      </w:r>
      <w:r w:rsidR="00BD6A7F"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>.</w:t>
      </w:r>
      <w:r w:rsidR="00BD6A7F">
        <w:rPr>
          <w:sz w:val="20"/>
          <w:szCs w:val="20"/>
        </w:rPr>
        <w:t xml:space="preserve"> </w:t>
      </w:r>
    </w:p>
    <w:p w14:paraId="691E72DA" w14:textId="3690E4A4" w:rsidR="006D4788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>ii)</w:t>
      </w:r>
      <w:r w:rsidR="00BD6A7F">
        <w:rPr>
          <w:b/>
          <w:bCs/>
          <w:sz w:val="20"/>
          <w:szCs w:val="20"/>
        </w:rPr>
        <w:tab/>
      </w:r>
      <w:r w:rsidR="00BD6A7F">
        <w:rPr>
          <w:sz w:val="20"/>
          <w:szCs w:val="20"/>
        </w:rPr>
        <w:t>Tres</w:t>
      </w:r>
      <w:r w:rsidR="005A4A10" w:rsidRPr="00E54F8B">
        <w:rPr>
          <w:sz w:val="20"/>
          <w:szCs w:val="20"/>
        </w:rPr>
        <w:t xml:space="preserve"> publicacións en revistas </w:t>
      </w:r>
      <w:r w:rsidR="00BD6A7F">
        <w:rPr>
          <w:sz w:val="20"/>
          <w:szCs w:val="20"/>
        </w:rPr>
        <w:t>no primeiro cuartil (</w:t>
      </w:r>
      <w:r w:rsidR="00BD6A7F" w:rsidRPr="00E54F8B">
        <w:rPr>
          <w:b/>
          <w:bCs/>
          <w:sz w:val="20"/>
          <w:szCs w:val="20"/>
        </w:rPr>
        <w:t>3</w:t>
      </w:r>
      <w:r w:rsidR="00BD6A7F">
        <w:rPr>
          <w:b/>
          <w:bCs/>
          <w:sz w:val="20"/>
          <w:szCs w:val="20"/>
        </w:rPr>
        <w:t xml:space="preserve"> </w:t>
      </w:r>
      <w:r w:rsidR="00BD6A7F" w:rsidRPr="00E54F8B">
        <w:rPr>
          <w:b/>
          <w:bCs/>
          <w:sz w:val="20"/>
          <w:szCs w:val="20"/>
        </w:rPr>
        <w:t>Q1</w:t>
      </w:r>
      <w:r w:rsidR="00BD6A7F">
        <w:rPr>
          <w:sz w:val="20"/>
          <w:szCs w:val="20"/>
        </w:rPr>
        <w:t>), xunto con unha</w:t>
      </w:r>
      <w:r w:rsidR="005A4A10" w:rsidRPr="00E54F8B">
        <w:rPr>
          <w:sz w:val="20"/>
          <w:szCs w:val="20"/>
        </w:rPr>
        <w:t xml:space="preserve"> publi</w:t>
      </w:r>
      <w:r w:rsidRPr="00E54F8B">
        <w:rPr>
          <w:sz w:val="20"/>
          <w:szCs w:val="20"/>
        </w:rPr>
        <w:t>c</w:t>
      </w:r>
      <w:r w:rsidR="005A4A10" w:rsidRPr="00E54F8B">
        <w:rPr>
          <w:sz w:val="20"/>
          <w:szCs w:val="20"/>
        </w:rPr>
        <w:t>ación no segundo cuartil</w:t>
      </w:r>
      <w:r w:rsidR="00BD6A7F">
        <w:rPr>
          <w:sz w:val="20"/>
          <w:szCs w:val="20"/>
        </w:rPr>
        <w:t xml:space="preserve"> (</w:t>
      </w:r>
      <w:r w:rsidR="00BD6A7F" w:rsidRPr="00E54F8B">
        <w:rPr>
          <w:b/>
          <w:bCs/>
          <w:sz w:val="20"/>
          <w:szCs w:val="20"/>
        </w:rPr>
        <w:t>1</w:t>
      </w:r>
      <w:r w:rsidR="00BD6A7F">
        <w:rPr>
          <w:b/>
          <w:bCs/>
          <w:sz w:val="20"/>
          <w:szCs w:val="20"/>
        </w:rPr>
        <w:t xml:space="preserve"> </w:t>
      </w:r>
      <w:r w:rsidR="00BD6A7F" w:rsidRPr="00E54F8B">
        <w:rPr>
          <w:b/>
          <w:bCs/>
          <w:sz w:val="20"/>
          <w:szCs w:val="20"/>
        </w:rPr>
        <w:t>Q2</w:t>
      </w:r>
      <w:r w:rsidR="00BD6A7F"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 xml:space="preserve"> e outra </w:t>
      </w:r>
      <w:r w:rsidR="00BD6A7F">
        <w:rPr>
          <w:sz w:val="20"/>
          <w:szCs w:val="20"/>
        </w:rPr>
        <w:t xml:space="preserve">publicación </w:t>
      </w:r>
      <w:r w:rsidR="005A4A10" w:rsidRPr="00E54F8B">
        <w:rPr>
          <w:sz w:val="20"/>
          <w:szCs w:val="20"/>
        </w:rPr>
        <w:t>no terceiro cuartil</w:t>
      </w:r>
      <w:r w:rsidR="00BD6A7F">
        <w:rPr>
          <w:sz w:val="20"/>
          <w:szCs w:val="20"/>
        </w:rPr>
        <w:t xml:space="preserve"> (</w:t>
      </w:r>
      <w:r w:rsidR="00BD6A7F">
        <w:rPr>
          <w:b/>
          <w:bCs/>
          <w:sz w:val="20"/>
          <w:szCs w:val="20"/>
        </w:rPr>
        <w:t>1 Q</w:t>
      </w:r>
      <w:r w:rsidR="00BD6A7F" w:rsidRPr="00E54F8B">
        <w:rPr>
          <w:b/>
          <w:bCs/>
          <w:sz w:val="20"/>
          <w:szCs w:val="20"/>
        </w:rPr>
        <w:t>3</w:t>
      </w:r>
      <w:r w:rsidR="00BD6A7F">
        <w:rPr>
          <w:sz w:val="20"/>
          <w:szCs w:val="20"/>
        </w:rPr>
        <w:t>)</w:t>
      </w:r>
    </w:p>
    <w:p w14:paraId="1F92C4F8" w14:textId="6659BA93" w:rsidR="005A4A10" w:rsidRPr="00E54F8B" w:rsidRDefault="00BD6A7F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iii)</w:t>
      </w:r>
      <w:r>
        <w:rPr>
          <w:sz w:val="20"/>
          <w:szCs w:val="20"/>
        </w:rPr>
        <w:tab/>
        <w:t>Catro</w:t>
      </w:r>
      <w:r w:rsidR="005A4A10" w:rsidRPr="00E54F8B">
        <w:rPr>
          <w:sz w:val="20"/>
          <w:szCs w:val="20"/>
        </w:rPr>
        <w:t xml:space="preserve"> publicac</w:t>
      </w:r>
      <w:r w:rsidR="006D4788" w:rsidRPr="00E54F8B">
        <w:rPr>
          <w:sz w:val="20"/>
          <w:szCs w:val="20"/>
        </w:rPr>
        <w:t>i</w:t>
      </w:r>
      <w:r w:rsidR="005A4A10" w:rsidRPr="00E54F8B">
        <w:rPr>
          <w:sz w:val="20"/>
          <w:szCs w:val="20"/>
        </w:rPr>
        <w:t>óns en revistas do primeiro cuartil</w:t>
      </w:r>
      <w:r>
        <w:rPr>
          <w:sz w:val="20"/>
          <w:szCs w:val="20"/>
        </w:rPr>
        <w:t xml:space="preserve"> (</w:t>
      </w:r>
      <w:r w:rsidRPr="00E54F8B">
        <w:rPr>
          <w:b/>
          <w:bCs/>
          <w:sz w:val="20"/>
          <w:szCs w:val="20"/>
        </w:rPr>
        <w:t>4</w:t>
      </w:r>
      <w:r>
        <w:rPr>
          <w:b/>
          <w:bCs/>
          <w:sz w:val="20"/>
          <w:szCs w:val="20"/>
        </w:rPr>
        <w:t xml:space="preserve"> </w:t>
      </w:r>
      <w:r w:rsidRPr="00E54F8B">
        <w:rPr>
          <w:b/>
          <w:bCs/>
          <w:sz w:val="20"/>
          <w:szCs w:val="20"/>
        </w:rPr>
        <w:t>Q1</w:t>
      </w:r>
      <w:r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>, xunto con outra</w:t>
      </w:r>
      <w:r>
        <w:rPr>
          <w:sz w:val="20"/>
          <w:szCs w:val="20"/>
        </w:rPr>
        <w:t xml:space="preserve"> publicación</w:t>
      </w:r>
      <w:r w:rsidR="005A4A10" w:rsidRPr="00E54F8B">
        <w:rPr>
          <w:sz w:val="20"/>
          <w:szCs w:val="20"/>
        </w:rPr>
        <w:t xml:space="preserve"> en algún dos cuartís inferiores</w:t>
      </w:r>
      <w:r>
        <w:rPr>
          <w:sz w:val="20"/>
          <w:szCs w:val="20"/>
        </w:rPr>
        <w:t xml:space="preserve"> (</w:t>
      </w:r>
      <w:r w:rsidRPr="00E54F8B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 xml:space="preserve"> </w:t>
      </w:r>
      <w:r w:rsidRPr="00E54F8B">
        <w:rPr>
          <w:b/>
          <w:bCs/>
          <w:sz w:val="20"/>
          <w:szCs w:val="20"/>
        </w:rPr>
        <w:t xml:space="preserve">Q3 ou </w:t>
      </w:r>
      <w:r>
        <w:rPr>
          <w:b/>
          <w:bCs/>
          <w:sz w:val="20"/>
          <w:szCs w:val="20"/>
        </w:rPr>
        <w:t xml:space="preserve">1 </w:t>
      </w:r>
      <w:r w:rsidRPr="00E54F8B">
        <w:rPr>
          <w:b/>
          <w:bCs/>
          <w:sz w:val="20"/>
          <w:szCs w:val="20"/>
        </w:rPr>
        <w:t>Q4</w:t>
      </w:r>
      <w:r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>.</w:t>
      </w:r>
    </w:p>
    <w:p w14:paraId="6871B0CB" w14:textId="4BDFE9D6" w:rsidR="00C35846" w:rsidRPr="00E54F8B" w:rsidRDefault="00C35846" w:rsidP="001A7144">
      <w:pPr>
        <w:spacing w:after="0" w:line="240" w:lineRule="auto"/>
        <w:contextualSpacing/>
        <w:jc w:val="both"/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E54F8B" w14:paraId="00D69E0A" w14:textId="77777777" w:rsidTr="007134F5">
        <w:tc>
          <w:tcPr>
            <w:tcW w:w="592" w:type="dxa"/>
          </w:tcPr>
          <w:p w14:paraId="7350BDE6" w14:textId="63C1A174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E2957D4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36E0F994F6D74C668B5D0191148D850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BB25B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5418F4" w14:textId="57DB832C" w:rsidR="00A13019" w:rsidRPr="00E54F8B" w:rsidRDefault="00A13019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55A00C7" w14:textId="633C6E64" w:rsidR="003D3C12" w:rsidRPr="00E54F8B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D3C640A" w14:textId="506C3BBC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E54F8B" w14:paraId="1C8BF3C1" w14:textId="77777777" w:rsidTr="007134F5">
        <w:tc>
          <w:tcPr>
            <w:tcW w:w="592" w:type="dxa"/>
          </w:tcPr>
          <w:p w14:paraId="51538F44" w14:textId="69E4F18A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2.-</w:t>
            </w:r>
          </w:p>
        </w:tc>
        <w:tc>
          <w:tcPr>
            <w:tcW w:w="7908" w:type="dxa"/>
          </w:tcPr>
          <w:p w14:paraId="40C318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34786298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CB99AB0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00345802"/>
                <w:placeholder>
                  <w:docPart w:val="BF4B59FFB459404EA54F9F93EFA398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770181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723405000"/>
                <w:placeholder>
                  <w:docPart w:val="96D015AC6B154EB192095C02C54D9A0B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25844FA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44918172"/>
                <w:placeholder>
                  <w:docPart w:val="10C666E8C2CE41A085F1153B28D3342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F5B0DDF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00172729"/>
                <w:placeholder>
                  <w:docPart w:val="457FA122A2964FC1B1B9199860C9373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330292A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70532709"/>
                <w:placeholder>
                  <w:docPart w:val="FE6973A0D2BC4DCB8551112010B5C8A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DAC0D6E" w14:textId="410F049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16992FDD" w14:textId="77777777" w:rsidTr="007134F5">
        <w:tc>
          <w:tcPr>
            <w:tcW w:w="592" w:type="dxa"/>
          </w:tcPr>
          <w:p w14:paraId="39ABA4F0" w14:textId="078E1232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7908" w:type="dxa"/>
          </w:tcPr>
          <w:p w14:paraId="3D8D23A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40695349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8505540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6349357"/>
                <w:placeholder>
                  <w:docPart w:val="4474DFB0E0D54E3EA31FC43C495F4EC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CE37467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7296041"/>
                <w:placeholder>
                  <w:docPart w:val="57247890C78844C6961ED493C5E81FB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CF592CB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3802526"/>
                <w:placeholder>
                  <w:docPart w:val="B04BEA6C664B4F238107905C607DD53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40D6DDC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01081494"/>
                <w:placeholder>
                  <w:docPart w:val="CE4191E2B44C44A9A0EBB9096904242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23C4AFE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924607640"/>
                <w:placeholder>
                  <w:docPart w:val="CE285F8D88D64C8E9C1F4BE33EFFD46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8E364A8" w14:textId="69A6CE1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ADB6592" w14:textId="77777777" w:rsidTr="007134F5">
        <w:tc>
          <w:tcPr>
            <w:tcW w:w="592" w:type="dxa"/>
          </w:tcPr>
          <w:p w14:paraId="0DCDF8EC" w14:textId="31C8068B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65D6D9E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7984341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1F4765F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22192127"/>
                <w:placeholder>
                  <w:docPart w:val="8ED0A40EDC4E4923B4ACD955DC2C3AE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6DC9F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60798151"/>
                <w:placeholder>
                  <w:docPart w:val="249DB6D3C367491F95526D340EF43F4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0E8FB9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25273641"/>
                <w:placeholder>
                  <w:docPart w:val="3D5CB0C678F5494BA6A6F80F3D171D8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507D26E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3217249"/>
                <w:placeholder>
                  <w:docPart w:val="037C58C526D7488096238F808EF4E75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82076E5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83436261"/>
                <w:placeholder>
                  <w:docPart w:val="008D63426B744CDF9923EE77A23278E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31D31BB9" w14:textId="3DCC1D55" w:rsidR="0039629E" w:rsidRPr="00E54F8B" w:rsidRDefault="0039629E" w:rsidP="00342B3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6D4788" w:rsidRPr="00E54F8B" w14:paraId="0612F939" w14:textId="77777777" w:rsidTr="007134F5">
        <w:tc>
          <w:tcPr>
            <w:tcW w:w="592" w:type="dxa"/>
          </w:tcPr>
          <w:p w14:paraId="3151DA6A" w14:textId="305A3B4C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3115C4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76558012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05CC95D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22790374"/>
                <w:placeholder>
                  <w:docPart w:val="D78A7EEDA4B44E02A2D552AFAAFC9AD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2A5A4BD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031670811"/>
                <w:placeholder>
                  <w:docPart w:val="141C98E6FFA7482D91CEF1A0C2E1CDD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7ADCA17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12457616"/>
                <w:placeholder>
                  <w:docPart w:val="0689316092BE4AB48F7237B376BF59E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12EAF9F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807574"/>
                <w:placeholder>
                  <w:docPart w:val="9CBF6766A8B34D17A344D3801DCB272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714236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1866371"/>
                <w:placeholder>
                  <w:docPart w:val="0F2D8F4CA5254248B61ECBC54376DC8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C34F11F" w14:textId="7F435C4E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68B2395" w14:textId="5CBAE07A" w:rsidR="00B650DC" w:rsidRDefault="00F613FA" w:rsidP="001A7144">
      <w:pPr>
        <w:spacing w:after="0" w:line="240" w:lineRule="auto"/>
        <w:contextualSpacing/>
      </w:pPr>
      <w:r w:rsidRPr="00E54F8B">
        <w:br w:type="textWrapping" w:clear="all"/>
      </w:r>
    </w:p>
    <w:p w14:paraId="5B1E8817" w14:textId="797E0A66" w:rsidR="00716CBC" w:rsidRPr="00E54F8B" w:rsidRDefault="00716CBC" w:rsidP="001A7144">
      <w:pPr>
        <w:spacing w:after="0" w:line="240" w:lineRule="auto"/>
        <w:contextualSpacing/>
      </w:pPr>
      <w:r w:rsidRPr="00E54F8B">
        <w:t>E para que así conste, asino o presente documento</w:t>
      </w:r>
    </w:p>
    <w:p w14:paraId="28C7DACD" w14:textId="77777777" w:rsidR="00716CBC" w:rsidRPr="00E54F8B" w:rsidRDefault="00716CBC" w:rsidP="001A7144">
      <w:pPr>
        <w:spacing w:after="0" w:line="240" w:lineRule="auto"/>
        <w:contextualSpacing/>
      </w:pPr>
    </w:p>
    <w:p w14:paraId="7BB602FC" w14:textId="77777777" w:rsidR="00464739" w:rsidRDefault="00464739" w:rsidP="001A7144">
      <w:pPr>
        <w:spacing w:after="0" w:line="240" w:lineRule="auto"/>
        <w:contextualSpacing/>
      </w:pPr>
    </w:p>
    <w:p w14:paraId="27A8EBEB" w14:textId="08428A08" w:rsidR="00716CBC" w:rsidRPr="00E54F8B" w:rsidRDefault="00716CBC" w:rsidP="001A7144">
      <w:pPr>
        <w:spacing w:after="0" w:line="240" w:lineRule="auto"/>
        <w:contextualSpacing/>
      </w:pPr>
      <w:r w:rsidRPr="00E54F8B">
        <w:t>Lugar e data</w:t>
      </w:r>
    </w:p>
    <w:p w14:paraId="58ED1A5E" w14:textId="77777777" w:rsidR="00716CBC" w:rsidRPr="00E54F8B" w:rsidRDefault="00716CBC" w:rsidP="001A7144">
      <w:pPr>
        <w:spacing w:after="0" w:line="240" w:lineRule="auto"/>
        <w:contextualSpacing/>
      </w:pPr>
    </w:p>
    <w:p w14:paraId="58891218" w14:textId="77777777" w:rsidR="00B650DC" w:rsidRDefault="00B650DC" w:rsidP="001A7144">
      <w:pPr>
        <w:spacing w:after="0" w:line="240" w:lineRule="auto"/>
        <w:contextualSpacing/>
      </w:pPr>
    </w:p>
    <w:p w14:paraId="57A7A60D" w14:textId="1F28CF13" w:rsidR="00716CBC" w:rsidRPr="00B650DC" w:rsidRDefault="00716CBC" w:rsidP="001A7144">
      <w:pPr>
        <w:spacing w:after="0" w:line="240" w:lineRule="auto"/>
        <w:contextualSpacing/>
        <w:rPr>
          <w:lang w:val="pt-PT"/>
        </w:rPr>
      </w:pPr>
    </w:p>
    <w:p w14:paraId="4BC7657C" w14:textId="77777777" w:rsidR="00716CBC" w:rsidRPr="00E54F8B" w:rsidRDefault="00716CBC" w:rsidP="001A7144">
      <w:pPr>
        <w:spacing w:after="0" w:line="240" w:lineRule="auto"/>
        <w:contextualSpacing/>
      </w:pPr>
    </w:p>
    <w:sectPr w:rsidR="00716CBC" w:rsidRPr="00E54F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8793DF" w14:textId="77777777" w:rsidR="000C4A7E" w:rsidRPr="00722C64" w:rsidRDefault="000C4A7E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11565230" w14:textId="77777777" w:rsidR="000C4A7E" w:rsidRPr="00722C64" w:rsidRDefault="000C4A7E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6B2D51B2" w14:textId="77777777" w:rsidR="000C4A7E" w:rsidRPr="00722C64" w:rsidRDefault="000C4A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77257A" w14:textId="77777777" w:rsidR="00E6046E" w:rsidRDefault="00E6046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7842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F3B0DB0" w14:textId="1CB268A9" w:rsidR="00E6046E" w:rsidRPr="005979F1" w:rsidRDefault="00E6046E">
        <w:pPr>
          <w:pStyle w:val="Piedepgina"/>
          <w:jc w:val="center"/>
          <w:rPr>
            <w:sz w:val="18"/>
            <w:szCs w:val="18"/>
          </w:rPr>
        </w:pPr>
        <w:r w:rsidRPr="005979F1">
          <w:rPr>
            <w:sz w:val="18"/>
            <w:szCs w:val="18"/>
          </w:rPr>
          <w:fldChar w:fldCharType="begin"/>
        </w:r>
        <w:r w:rsidRPr="005979F1">
          <w:rPr>
            <w:sz w:val="18"/>
            <w:szCs w:val="18"/>
          </w:rPr>
          <w:instrText>PAGE   \* MERGEFORMAT</w:instrText>
        </w:r>
        <w:r w:rsidRPr="005979F1">
          <w:rPr>
            <w:sz w:val="18"/>
            <w:szCs w:val="18"/>
          </w:rPr>
          <w:fldChar w:fldCharType="separate"/>
        </w:r>
        <w:r w:rsidR="00342B39" w:rsidRPr="00342B39">
          <w:rPr>
            <w:noProof/>
            <w:sz w:val="18"/>
            <w:szCs w:val="18"/>
            <w:lang w:val="es-ES"/>
          </w:rPr>
          <w:t>2</w:t>
        </w:r>
        <w:r w:rsidRPr="005979F1">
          <w:rPr>
            <w:sz w:val="18"/>
            <w:szCs w:val="18"/>
          </w:rPr>
          <w:fldChar w:fldCharType="end"/>
        </w:r>
      </w:p>
    </w:sdtContent>
  </w:sdt>
  <w:p w14:paraId="2E99D3A0" w14:textId="77777777" w:rsidR="00E6046E" w:rsidRDefault="00E6046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0F13" w14:textId="77777777" w:rsidR="00E6046E" w:rsidRDefault="00E6046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FFD317" w14:textId="77777777" w:rsidR="000C4A7E" w:rsidRPr="00722C64" w:rsidRDefault="000C4A7E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424023A8" w14:textId="77777777" w:rsidR="000C4A7E" w:rsidRPr="00722C64" w:rsidRDefault="000C4A7E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16E9F323" w14:textId="77777777" w:rsidR="000C4A7E" w:rsidRPr="00722C64" w:rsidRDefault="000C4A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E5C451" w14:textId="77777777" w:rsidR="00E6046E" w:rsidRDefault="00E6046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F50AC5" w14:textId="77777777" w:rsidR="00BD6A7F" w:rsidRDefault="005360FC" w:rsidP="00B650DC">
    <w:pPr>
      <w:pStyle w:val="Encabezado"/>
      <w:spacing w:line="360" w:lineRule="auto"/>
      <w:rPr>
        <w:noProof/>
      </w:rPr>
    </w:pPr>
    <w:bookmarkStart w:id="1" w:name="OLE_LINK5"/>
    <w:bookmarkStart w:id="2" w:name="OLE_LINK6"/>
    <w:r w:rsidRPr="00722C64">
      <w:rPr>
        <w:noProof/>
      </w:rPr>
      <w:t xml:space="preserve">Comisión </w:t>
    </w:r>
    <w:r w:rsidR="003E1563">
      <w:rPr>
        <w:noProof/>
      </w:rPr>
      <w:t xml:space="preserve">Académica </w:t>
    </w:r>
    <w:r w:rsidRPr="00722C64">
      <w:rPr>
        <w:noProof/>
      </w:rPr>
      <w:t>do Programa</w:t>
    </w:r>
    <w:r w:rsidR="003E1563">
      <w:rPr>
        <w:noProof/>
      </w:rPr>
      <w:t xml:space="preserve"> Oficial</w:t>
    </w:r>
    <w:r w:rsidRPr="00722C64">
      <w:rPr>
        <w:noProof/>
      </w:rPr>
      <w:t xml:space="preserve"> de Doutoramento en </w:t>
    </w:r>
    <w:bookmarkEnd w:id="1"/>
    <w:bookmarkEnd w:id="2"/>
  </w:p>
  <w:p w14:paraId="35ABD30D" w14:textId="04BE17DC" w:rsidR="00BD6A7F" w:rsidRPr="00B650DC" w:rsidRDefault="00BD6A7F" w:rsidP="00B650DC">
    <w:pPr>
      <w:pStyle w:val="Encabezado"/>
      <w:spacing w:line="360" w:lineRule="auto"/>
      <w:rPr>
        <w:b/>
        <w:noProof/>
      </w:rPr>
    </w:pPr>
    <w:r w:rsidRPr="00B650DC">
      <w:rPr>
        <w:b/>
        <w:noProof/>
      </w:rPr>
      <w:t>Ciencia e Tecnoloxía Ambiental</w:t>
    </w:r>
  </w:p>
  <w:p w14:paraId="2B245AD8" w14:textId="4689D6F7" w:rsidR="007134F5" w:rsidRDefault="005360FC">
    <w:pPr>
      <w:pStyle w:val="Encabezado"/>
      <w:rPr>
        <w:noProof/>
      </w:rPr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DD9CEC" w14:textId="7A7BD5F5" w:rsidR="00A5221B" w:rsidRDefault="00A5221B">
    <w:pPr>
      <w:pStyle w:val="Encabezado"/>
    </w:pPr>
  </w:p>
  <w:p w14:paraId="7BCC12BC" w14:textId="77777777" w:rsidR="00B650DC" w:rsidRPr="00722C64" w:rsidRDefault="00B650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12EA6" w14:textId="77777777" w:rsidR="00E6046E" w:rsidRDefault="00E6046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a0MDMwMrQwNjdV0lEKTi0uzszPAykwqQUAAWNl/iwAAAA="/>
  </w:docVars>
  <w:rsids>
    <w:rsidRoot w:val="005360FC"/>
    <w:rsid w:val="000211D8"/>
    <w:rsid w:val="00084B4C"/>
    <w:rsid w:val="000A3F71"/>
    <w:rsid w:val="000B57E1"/>
    <w:rsid w:val="000C4556"/>
    <w:rsid w:val="000C4A7E"/>
    <w:rsid w:val="000F2C90"/>
    <w:rsid w:val="00123B11"/>
    <w:rsid w:val="001437F2"/>
    <w:rsid w:val="00145674"/>
    <w:rsid w:val="001A7144"/>
    <w:rsid w:val="001D256D"/>
    <w:rsid w:val="0020332C"/>
    <w:rsid w:val="002B768D"/>
    <w:rsid w:val="002F1B59"/>
    <w:rsid w:val="003266CF"/>
    <w:rsid w:val="003303D6"/>
    <w:rsid w:val="00342B39"/>
    <w:rsid w:val="0039629E"/>
    <w:rsid w:val="003979FF"/>
    <w:rsid w:val="003B7AC4"/>
    <w:rsid w:val="003D3C12"/>
    <w:rsid w:val="003E1563"/>
    <w:rsid w:val="00424192"/>
    <w:rsid w:val="00456215"/>
    <w:rsid w:val="00464739"/>
    <w:rsid w:val="004B2F4F"/>
    <w:rsid w:val="004B7122"/>
    <w:rsid w:val="0052329A"/>
    <w:rsid w:val="005360FC"/>
    <w:rsid w:val="005538F2"/>
    <w:rsid w:val="00586F9E"/>
    <w:rsid w:val="005979F1"/>
    <w:rsid w:val="005A4A10"/>
    <w:rsid w:val="005E421B"/>
    <w:rsid w:val="0063362F"/>
    <w:rsid w:val="00690A57"/>
    <w:rsid w:val="006C222C"/>
    <w:rsid w:val="006D4788"/>
    <w:rsid w:val="007134F5"/>
    <w:rsid w:val="00716CBC"/>
    <w:rsid w:val="00722C64"/>
    <w:rsid w:val="007673CB"/>
    <w:rsid w:val="007714D1"/>
    <w:rsid w:val="00797201"/>
    <w:rsid w:val="008125C2"/>
    <w:rsid w:val="00813517"/>
    <w:rsid w:val="0081758A"/>
    <w:rsid w:val="00832AF2"/>
    <w:rsid w:val="008D6E37"/>
    <w:rsid w:val="008F55F5"/>
    <w:rsid w:val="00916E21"/>
    <w:rsid w:val="0092542C"/>
    <w:rsid w:val="00987BEC"/>
    <w:rsid w:val="009B19D7"/>
    <w:rsid w:val="009D602C"/>
    <w:rsid w:val="00A13019"/>
    <w:rsid w:val="00A5221B"/>
    <w:rsid w:val="00A5270C"/>
    <w:rsid w:val="00AA2A16"/>
    <w:rsid w:val="00B04CA0"/>
    <w:rsid w:val="00B16B1F"/>
    <w:rsid w:val="00B17888"/>
    <w:rsid w:val="00B425DE"/>
    <w:rsid w:val="00B650DC"/>
    <w:rsid w:val="00B85FAA"/>
    <w:rsid w:val="00BD6A7F"/>
    <w:rsid w:val="00BD79AE"/>
    <w:rsid w:val="00C35846"/>
    <w:rsid w:val="00CE7178"/>
    <w:rsid w:val="00D51040"/>
    <w:rsid w:val="00DB1AEA"/>
    <w:rsid w:val="00E506F1"/>
    <w:rsid w:val="00E54F8B"/>
    <w:rsid w:val="00E6046E"/>
    <w:rsid w:val="00E95C2A"/>
    <w:rsid w:val="00EC30E8"/>
    <w:rsid w:val="00EC6779"/>
    <w:rsid w:val="00F0783F"/>
    <w:rsid w:val="00F573B0"/>
    <w:rsid w:val="00F613FA"/>
    <w:rsid w:val="00F62F5E"/>
    <w:rsid w:val="00F77C1C"/>
    <w:rsid w:val="00F90DE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AC91381B-E92F-4649-8856-5C666FB2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1456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456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45674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4567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45674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674"/>
    <w:rPr>
      <w:rFonts w:ascii="Segoe UI" w:hAnsi="Segoe UI" w:cs="Segoe UI"/>
      <w:sz w:val="18"/>
      <w:szCs w:val="18"/>
      <w:lang w:val="gl-ES"/>
    </w:rPr>
  </w:style>
  <w:style w:type="paragraph" w:styleId="Revisin">
    <w:name w:val="Revision"/>
    <w:hidden/>
    <w:uiPriority w:val="99"/>
    <w:semiHidden/>
    <w:rsid w:val="00832AF2"/>
    <w:pPr>
      <w:spacing w:after="0" w:line="240" w:lineRule="auto"/>
    </w:pPr>
    <w:rPr>
      <w:lang w:val="gl-ES"/>
    </w:rPr>
  </w:style>
  <w:style w:type="paragraph" w:customStyle="1" w:styleId="Reglamento">
    <w:name w:val="Reglamento"/>
    <w:basedOn w:val="Normal"/>
    <w:link w:val="ReglamentoCar"/>
    <w:qFormat/>
    <w:rsid w:val="00B650DC"/>
    <w:pPr>
      <w:spacing w:after="0" w:line="252" w:lineRule="auto"/>
      <w:ind w:left="1021" w:right="567"/>
      <w:jc w:val="both"/>
    </w:pPr>
    <w:rPr>
      <w:rFonts w:ascii="Calibri" w:eastAsia="Times New Roman" w:hAnsi="Calibri" w:cs="Times New Roman"/>
      <w:kern w:val="0"/>
      <w:sz w:val="20"/>
      <w:szCs w:val="20"/>
      <w:lang w:val="x-none" w:eastAsia="x-none"/>
      <w14:ligatures w14:val="none"/>
    </w:rPr>
  </w:style>
  <w:style w:type="character" w:customStyle="1" w:styleId="ReglamentoCar">
    <w:name w:val="Reglamento Car"/>
    <w:link w:val="Reglamento"/>
    <w:rsid w:val="00B650DC"/>
    <w:rPr>
      <w:rFonts w:ascii="Calibri" w:eastAsia="Times New Roman" w:hAnsi="Calibri" w:cs="Times New Roman"/>
      <w:kern w:val="0"/>
      <w:sz w:val="20"/>
      <w:szCs w:val="20"/>
      <w:lang w:val="x-none" w:eastAsia="x-non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16DEC0B367497EA71A43348187F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38CAB-4F09-4BAC-9870-BB36E8D5A5CD}"/>
      </w:docPartPr>
      <w:docPartBody>
        <w:p w:rsidR="008E4ECE" w:rsidRDefault="00D24DF1" w:rsidP="00D24DF1">
          <w:pPr>
            <w:pStyle w:val="6516DEC0B367497EA71A43348187F97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B61592D12241ECBC9F133C11250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525F-AAFB-43C7-9717-57CF4ECA4B15}"/>
      </w:docPartPr>
      <w:docPartBody>
        <w:p w:rsidR="0092655F" w:rsidRDefault="00D24DF1">
          <w:pPr>
            <w:pStyle w:val="57B61592D12241ECBC9F133C112506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92655F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92655F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92655F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92655F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129366ABB3427697A3C621C9931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6463D-9146-4EC4-8A75-EC01C62FC362}"/>
      </w:docPartPr>
      <w:docPartBody>
        <w:p w:rsidR="0092655F" w:rsidRDefault="008E4ECE" w:rsidP="008E4ECE">
          <w:pPr>
            <w:pStyle w:val="08129366ABB3427697A3C621C9931D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4BF5E49447D4AF9A68007CADCE92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2E6D-0F43-4F6E-B3AA-2A2005A80FDC}"/>
      </w:docPartPr>
      <w:docPartBody>
        <w:p w:rsidR="0092655F" w:rsidRDefault="008E4ECE" w:rsidP="008E4ECE">
          <w:pPr>
            <w:pStyle w:val="34BF5E49447D4AF9A68007CADCE922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907524A1764C5B83AC6A56471D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FE71-D042-458A-94E9-42DD7B97C66D}"/>
      </w:docPartPr>
      <w:docPartBody>
        <w:p w:rsidR="0092655F" w:rsidRDefault="008E4ECE" w:rsidP="008E4ECE">
          <w:pPr>
            <w:pStyle w:val="03907524A1764C5B83AC6A56471D53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4FAAB5252174ED2B6AC12FB097D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56D-2086-48F9-B5CD-271ED9336555}"/>
      </w:docPartPr>
      <w:docPartBody>
        <w:p w:rsidR="0092655F" w:rsidRDefault="008E4ECE" w:rsidP="008E4ECE">
          <w:pPr>
            <w:pStyle w:val="C4FAAB5252174ED2B6AC12FB097DF3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92655F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6E0F994F6D74C668B5D0191148D8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F7CE4-5C48-4BD0-8E85-EC9B0FC13E64}"/>
      </w:docPartPr>
      <w:docPartBody>
        <w:p w:rsidR="00B20ADA" w:rsidRDefault="003836DD" w:rsidP="003836DD">
          <w:pPr>
            <w:pStyle w:val="36E0F994F6D74C668B5D0191148D85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F4B59FFB459404EA54F9F93EFA39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9D308-45B3-40C7-BEAC-C46ECE8BD461}"/>
      </w:docPartPr>
      <w:docPartBody>
        <w:p w:rsidR="00B20ADA" w:rsidRDefault="003836DD" w:rsidP="003836DD">
          <w:pPr>
            <w:pStyle w:val="BF4B59FFB459404EA54F9F93EFA398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D015AC6B154EB192095C02C54D9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3BE12-1569-45EA-B4A4-4E6D7CAB37F7}"/>
      </w:docPartPr>
      <w:docPartBody>
        <w:p w:rsidR="00B20ADA" w:rsidRDefault="003836DD" w:rsidP="003836DD">
          <w:pPr>
            <w:pStyle w:val="96D015AC6B154EB192095C02C54D9A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C666E8C2CE41A085F1153B28D33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A2C87-1B99-46C5-9929-3E2225E5463A}"/>
      </w:docPartPr>
      <w:docPartBody>
        <w:p w:rsidR="00B20ADA" w:rsidRDefault="003836DD" w:rsidP="003836DD">
          <w:pPr>
            <w:pStyle w:val="10C666E8C2CE41A085F1153B28D3342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57FA122A2964FC1B1B9199860C93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8C90A-DFE9-4B80-8ACB-076CED4E02B4}"/>
      </w:docPartPr>
      <w:docPartBody>
        <w:p w:rsidR="00B20ADA" w:rsidRDefault="003836DD" w:rsidP="003836DD">
          <w:pPr>
            <w:pStyle w:val="457FA122A2964FC1B1B9199860C937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E6973A0D2BC4DCB8551112010B5C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646F2-7322-4D91-A696-0B4E362A987A}"/>
      </w:docPartPr>
      <w:docPartBody>
        <w:p w:rsidR="00B20ADA" w:rsidRDefault="003836DD" w:rsidP="003836DD">
          <w:pPr>
            <w:pStyle w:val="FE6973A0D2BC4DCB8551112010B5C8A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474DFB0E0D54E3EA31FC43C495F4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4994-7923-4B6F-9334-9AEDE6F603E6}"/>
      </w:docPartPr>
      <w:docPartBody>
        <w:p w:rsidR="00B20ADA" w:rsidRDefault="003836DD" w:rsidP="003836DD">
          <w:pPr>
            <w:pStyle w:val="4474DFB0E0D54E3EA31FC43C495F4E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247890C78844C6961ED493C5E81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C6839-C300-4EBF-8BF1-0CA985BBD546}"/>
      </w:docPartPr>
      <w:docPartBody>
        <w:p w:rsidR="00B20ADA" w:rsidRDefault="003836DD" w:rsidP="003836DD">
          <w:pPr>
            <w:pStyle w:val="57247890C78844C6961ED493C5E81FB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4BEA6C664B4F238107905C607DD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EF902-E5C1-4B02-BD96-DF31F0642940}"/>
      </w:docPartPr>
      <w:docPartBody>
        <w:p w:rsidR="00B20ADA" w:rsidRDefault="003836DD" w:rsidP="003836DD">
          <w:pPr>
            <w:pStyle w:val="B04BEA6C664B4F238107905C607DD53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E4191E2B44C44A9A0EBB90969042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F56BB-CDE1-4CFA-AE70-54E16B9C8262}"/>
      </w:docPartPr>
      <w:docPartBody>
        <w:p w:rsidR="00B20ADA" w:rsidRDefault="003836DD" w:rsidP="003836DD">
          <w:pPr>
            <w:pStyle w:val="CE4191E2B44C44A9A0EBB9096904242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E285F8D88D64C8E9C1F4BE33EFFD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50DC8-8A79-4D3B-AD09-14329753D723}"/>
      </w:docPartPr>
      <w:docPartBody>
        <w:p w:rsidR="00B20ADA" w:rsidRDefault="003836DD" w:rsidP="003836DD">
          <w:pPr>
            <w:pStyle w:val="CE285F8D88D64C8E9C1F4BE33EFFD46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ED0A40EDC4E4923B4ACD955DC2C3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75340-4E88-4896-8E66-135F34BA46D6}"/>
      </w:docPartPr>
      <w:docPartBody>
        <w:p w:rsidR="00B20ADA" w:rsidRDefault="003836DD" w:rsidP="003836DD">
          <w:pPr>
            <w:pStyle w:val="8ED0A40EDC4E4923B4ACD955DC2C3A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49DB6D3C367491F95526D340EF43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1451E-D811-4C69-A308-4B1743310AEA}"/>
      </w:docPartPr>
      <w:docPartBody>
        <w:p w:rsidR="00B20ADA" w:rsidRDefault="003836DD" w:rsidP="003836DD">
          <w:pPr>
            <w:pStyle w:val="249DB6D3C367491F95526D340EF43F4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5CB0C678F5494BA6A6F80F3D171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5D0F0-114C-4641-807F-BE245820009D}"/>
      </w:docPartPr>
      <w:docPartBody>
        <w:p w:rsidR="00B20ADA" w:rsidRDefault="003836DD" w:rsidP="003836DD">
          <w:pPr>
            <w:pStyle w:val="3D5CB0C678F5494BA6A6F80F3D171D8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7C58C526D7488096238F808EF4E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C284C-A0A9-49C1-BDF6-42BEA7871B66}"/>
      </w:docPartPr>
      <w:docPartBody>
        <w:p w:rsidR="00B20ADA" w:rsidRDefault="003836DD" w:rsidP="003836DD">
          <w:pPr>
            <w:pStyle w:val="037C58C526D7488096238F808EF4E75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08D63426B744CDF9923EE77A2327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40EE5-BBAE-463C-A31D-293EB7F74B5A}"/>
      </w:docPartPr>
      <w:docPartBody>
        <w:p w:rsidR="00B20ADA" w:rsidRDefault="003836DD" w:rsidP="003836DD">
          <w:pPr>
            <w:pStyle w:val="008D63426B744CDF9923EE77A23278E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78A7EEDA4B44E02A2D552AFAAFC9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7E8BA-1CA1-439D-82A2-F747AE9FB4B6}"/>
      </w:docPartPr>
      <w:docPartBody>
        <w:p w:rsidR="00B20ADA" w:rsidRDefault="003836DD" w:rsidP="003836DD">
          <w:pPr>
            <w:pStyle w:val="D78A7EEDA4B44E02A2D552AFAAFC9A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1C98E6FFA7482D91CEF1A0C2E1C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F59DE-CF99-4D0C-B716-8532B2294C55}"/>
      </w:docPartPr>
      <w:docPartBody>
        <w:p w:rsidR="00B20ADA" w:rsidRDefault="003836DD" w:rsidP="003836DD">
          <w:pPr>
            <w:pStyle w:val="141C98E6FFA7482D91CEF1A0C2E1CD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89316092BE4AB48F7237B376BF5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423D1-4682-45D6-9D06-EDE54639E0F1}"/>
      </w:docPartPr>
      <w:docPartBody>
        <w:p w:rsidR="00B20ADA" w:rsidRDefault="003836DD" w:rsidP="003836DD">
          <w:pPr>
            <w:pStyle w:val="0689316092BE4AB48F7237B376BF59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CBF6766A8B34D17A344D3801DCB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5BC50-156B-46CB-B265-C26AA6263FC3}"/>
      </w:docPartPr>
      <w:docPartBody>
        <w:p w:rsidR="00B20ADA" w:rsidRDefault="003836DD" w:rsidP="003836DD">
          <w:pPr>
            <w:pStyle w:val="9CBF6766A8B34D17A344D3801DCB272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F2D8F4CA5254248B61ECBC54376D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3BBF2-69FA-4F3F-A958-22535E51308D}"/>
      </w:docPartPr>
      <w:docPartBody>
        <w:p w:rsidR="00B20ADA" w:rsidRDefault="003836DD" w:rsidP="003836DD">
          <w:pPr>
            <w:pStyle w:val="0F2D8F4CA5254248B61ECBC54376DC85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1D8"/>
    <w:rsid w:val="00030D46"/>
    <w:rsid w:val="00055E7C"/>
    <w:rsid w:val="00123B11"/>
    <w:rsid w:val="00182738"/>
    <w:rsid w:val="002947B9"/>
    <w:rsid w:val="003836DD"/>
    <w:rsid w:val="004A22E6"/>
    <w:rsid w:val="00511545"/>
    <w:rsid w:val="006015A1"/>
    <w:rsid w:val="006F207C"/>
    <w:rsid w:val="008708B3"/>
    <w:rsid w:val="008E4ECE"/>
    <w:rsid w:val="0092655F"/>
    <w:rsid w:val="00A361D4"/>
    <w:rsid w:val="00A458B9"/>
    <w:rsid w:val="00A473A1"/>
    <w:rsid w:val="00B20ADA"/>
    <w:rsid w:val="00D2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836DD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39EA294ECF354BB9862D3379F0D145F1">
    <w:name w:val="39EA294ECF354BB9862D3379F0D145F1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C15018EDA04D7E9758DAA9167DC4EE">
    <w:name w:val="B0C15018EDA04D7E9758DAA9167DC4EE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A4844CD96340068B9B9D12ADE0834C">
    <w:name w:val="0EA4844CD96340068B9B9D12ADE0834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85C6EDFCE0402DAE581CE1772B0FEB">
    <w:name w:val="0385C6EDFCE0402DAE581CE1772B0FEB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2BA80A6113442BB5B6CB9ACFEB5BDC">
    <w:name w:val="BB2BA80A6113442BB5B6CB9ACFEB5BD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82DD7704E94BE8B8E5CEDBCBE8270D">
    <w:name w:val="0E82DD7704E94BE8B8E5CEDBCBE8270D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BB3ABCB77D40539E2E12D889249B27">
    <w:name w:val="07BB3ABCB77D40539E2E12D889249B27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39BD87AFB46C49F3D7180362D0415">
    <w:name w:val="99F39BD87AFB46C49F3D7180362D0415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603494118F4BD3B654EEDB15BF8FCA">
    <w:name w:val="7C603494118F4BD3B654EEDB15BF8FCA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6E0F994F6D74C668B5D0191148D850F">
    <w:name w:val="36E0F994F6D74C668B5D0191148D850F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F4B59FFB459404EA54F9F93EFA398ED">
    <w:name w:val="BF4B59FFB459404EA54F9F93EFA398E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6D015AC6B154EB192095C02C54D9A0B">
    <w:name w:val="96D015AC6B154EB192095C02C54D9A0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0C666E8C2CE41A085F1153B28D3342D">
    <w:name w:val="10C666E8C2CE41A085F1153B28D3342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7FA122A2964FC1B1B9199860C9373F">
    <w:name w:val="457FA122A2964FC1B1B9199860C9373F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E6973A0D2BC4DCB8551112010B5C8A8">
    <w:name w:val="FE6973A0D2BC4DCB8551112010B5C8A8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474DFB0E0D54E3EA31FC43C495F4EC1">
    <w:name w:val="4474DFB0E0D54E3EA31FC43C495F4EC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7247890C78844C6961ED493C5E81FBE">
    <w:name w:val="57247890C78844C6961ED493C5E81FB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4BEA6C664B4F238107905C607DD533">
    <w:name w:val="B04BEA6C664B4F238107905C607DD53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4191E2B44C44A9A0EBB90969042424">
    <w:name w:val="CE4191E2B44C44A9A0EBB90969042424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285F8D88D64C8E9C1F4BE33EFFD466">
    <w:name w:val="CE285F8D88D64C8E9C1F4BE33EFFD466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ED0A40EDC4E4923B4ACD955DC2C3AE6">
    <w:name w:val="8ED0A40EDC4E4923B4ACD955DC2C3AE6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49DB6D3C367491F95526D340EF43F48">
    <w:name w:val="249DB6D3C367491F95526D340EF43F48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5CB0C678F5494BA6A6F80F3D171D8F">
    <w:name w:val="3D5CB0C678F5494BA6A6F80F3D171D8F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7C58C526D7488096238F808EF4E752">
    <w:name w:val="037C58C526D7488096238F808EF4E752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08D63426B744CDF9923EE77A23278E0">
    <w:name w:val="008D63426B744CDF9923EE77A23278E0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78A7EEDA4B44E02A2D552AFAAFC9AD3">
    <w:name w:val="D78A7EEDA4B44E02A2D552AFAAFC9AD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41C98E6FFA7482D91CEF1A0C2E1CDD8">
    <w:name w:val="141C98E6FFA7482D91CEF1A0C2E1CDD8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689316092BE4AB48F7237B376BF59ED">
    <w:name w:val="0689316092BE4AB48F7237B376BF59E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CBF6766A8B34D17A344D3801DCB2723">
    <w:name w:val="9CBF6766A8B34D17A344D3801DCB272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F2D8F4CA5254248B61ECBC54376DC85">
    <w:name w:val="0F2D8F4CA5254248B61ECBC54376DC8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5C75CF1E5EB4EBABE26F9AF155607BE">
    <w:name w:val="C5C75CF1E5EB4EBABE26F9AF155607B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97E07F888974E32BBD060D4638F4640">
    <w:name w:val="597E07F888974E32BBD060D4638F4640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93093AA9B349B3993679CDCD50DCD1">
    <w:name w:val="7C93093AA9B349B3993679CDCD50DCD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EC19DB36B154E408F89E7FEDDCE74F0">
    <w:name w:val="AEC19DB36B154E408F89E7FEDDCE74F0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B0926A0F2DC42FE9C3B19AD779D55DB">
    <w:name w:val="2B0926A0F2DC42FE9C3B19AD779D55D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5D51DFA7D834FC9A2D94DC924F061CB">
    <w:name w:val="65D51DFA7D834FC9A2D94DC924F061C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1CFE524731947B89D1546166F4F743E">
    <w:name w:val="B1CFE524731947B89D1546166F4F743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B7E3AF808064649A7CFAE978D6948A1">
    <w:name w:val="AB7E3AF808064649A7CFAE978D6948A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4ABE17F8C794D4590D1AAC57A8A8ECA">
    <w:name w:val="24ABE17F8C794D4590D1AAC57A8A8ECA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C2DDC1FA5B14D23B80BF8E90E145371">
    <w:name w:val="5C2DDC1FA5B14D23B80BF8E90E14537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A2579CEE1914451A9552D966581566D">
    <w:name w:val="4A2579CEE1914451A9552D966581566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222224426A5410C98838BD06DCA60C9">
    <w:name w:val="8222224426A5410C98838BD06DCA60C9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FE3332289B478CA9B5278032C3F193">
    <w:name w:val="07FE3332289B478CA9B5278032C3F19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F3731673F34210AD1661840A182647">
    <w:name w:val="51F3731673F34210AD1661840A182647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3C81860BD0F442F965B0121AA2029F5">
    <w:name w:val="73C81860BD0F442F965B0121AA2029F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658F89C22D84722BE53EF453BEA913D">
    <w:name w:val="F658F89C22D84722BE53EF453BEA913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A97FD9780F14453880981C0EE5ACA91">
    <w:name w:val="8A97FD9780F14453880981C0EE5ACA9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3E2A033F3204B7F99828ACF2BA2ED11">
    <w:name w:val="F3E2A033F3204B7F99828ACF2BA2ED1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D97A160DD02443D8FD4DE8A483780FD">
    <w:name w:val="1D97A160DD02443D8FD4DE8A483780F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6CC98FF402D48F78630959B790E0196">
    <w:name w:val="C6CC98FF402D48F78630959B790E0196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569A1B20A4E4707A5C26D51CC617D1E">
    <w:name w:val="A569A1B20A4E4707A5C26D51CC617D1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EC52933BE2F40DF85AEC2A6004F89E5">
    <w:name w:val="6EC52933BE2F40DF85AEC2A6004F89E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378ECC7EC1B496F83DA546D5BD2A4D2">
    <w:name w:val="C378ECC7EC1B496F83DA546D5BD2A4D2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031BFBBE8A0482AB2F2A4642CB5F389">
    <w:name w:val="C031BFBBE8A0482AB2F2A4642CB5F389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249148F02AF408EB4773B428576181B">
    <w:name w:val="6249148F02AF408EB4773B428576181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F4F260876EB4E2BB31B3B0FA7D007AB">
    <w:name w:val="4F4F260876EB4E2BB31B3B0FA7D007A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1CB086D21924F58945CEE2934E78085">
    <w:name w:val="61CB086D21924F58945CEE2934E7808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84E23FE9B854536AA82657718E46753">
    <w:name w:val="B84E23FE9B854536AA82657718E4675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B61BBE4E24A4523AE33CEAFEA6CA1AB">
    <w:name w:val="9B61BBE4E24A4523AE33CEAFEA6CA1A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2D3B79F7F9E4925A1496D5C125F5B1A">
    <w:name w:val="32D3B79F7F9E4925A1496D5C125F5B1A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F6AB2208C704B08BA7B5CD729ACE40C">
    <w:name w:val="DF6AB2208C704B08BA7B5CD729ACE40C"/>
    <w:rsid w:val="003836DD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ttps_x003a__x002f__x002f_www_x002e_udc_x002e_gal_x002f_gl_x002f_eid_x002f_admision_x002f_ xmlns="699e814e-01e7-447c-9862-641ec3b24147">
      <Url xsi:nil="true"/>
      <Description xsi:nil="true"/>
    </https_x003a__x002f__x002f_www_x002e_udc_x002e_gal_x002f_gl_x002f_eid_x002f_admision_x002f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7B1461128D0E74CA3139F7E0B2433D4" ma:contentTypeVersion="7" ma:contentTypeDescription="Crear nuevo documento." ma:contentTypeScope="" ma:versionID="d7c4f83cd1bb74f24b8b3e5af9adb851">
  <xsd:schema xmlns:xsd="http://www.w3.org/2001/XMLSchema" xmlns:xs="http://www.w3.org/2001/XMLSchema" xmlns:p="http://schemas.microsoft.com/office/2006/metadata/properties" xmlns:ns2="699e814e-01e7-447c-9862-641ec3b24147" xmlns:ns3="bc161618-ffbc-4551-8e6e-4600241ae374" targetNamespace="http://schemas.microsoft.com/office/2006/metadata/properties" ma:root="true" ma:fieldsID="d80029f084c52767869e4d7ba60451a2" ns2:_="" ns3:_="">
    <xsd:import namespace="699e814e-01e7-447c-9862-641ec3b24147"/>
    <xsd:import namespace="bc161618-ffbc-4551-8e6e-4600241ae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https_x003a__x002f__x002f_www_x002e_udc_x002e_gal_x002f_gl_x002f_eid_x002f_admision_x002f_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9e814e-01e7-447c-9862-641ec3b241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https_x003a__x002f__x002f_www_x002e_udc_x002e_gal_x002f_gl_x002f_eid_x002f_admision_x002f_" ma:index="10" nillable="true" ma:displayName="https://www.udc.gal/gl/eid/admision/" ma:description="Hipervínculo a Escola Internacional de Doutoramento da UDC" ma:format="Hyperlink" ma:internalName="https_x003a__x002f__x002f_www_x002e_udc_x002e_gal_x002f_gl_x002f_eid_x002f_admision_x002f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61618-ffbc-4551-8e6e-4600241ae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99e814e-01e7-447c-9862-641ec3b24147"/>
  </ds:schemaRefs>
</ds:datastoreItem>
</file>

<file path=customXml/itemProps3.xml><?xml version="1.0" encoding="utf-8"?>
<ds:datastoreItem xmlns:ds="http://schemas.openxmlformats.org/officeDocument/2006/customXml" ds:itemID="{B4D63FE5-7319-48DF-88AA-610D725B95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9e814e-01e7-447c-9862-641ec3b24147"/>
    <ds:schemaRef ds:uri="bc161618-ffbc-4551-8e6e-4600241ae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8E1DA7-54C4-4438-A130-A54BAD42C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2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Arturo</cp:lastModifiedBy>
  <cp:revision>2</cp:revision>
  <dcterms:created xsi:type="dcterms:W3CDTF">2026-03-17T09:08:00Z</dcterms:created>
  <dcterms:modified xsi:type="dcterms:W3CDTF">2026-03-1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1461128D0E74CA3139F7E0B2433D4</vt:lpwstr>
  </property>
  <property fmtid="{D5CDD505-2E9C-101B-9397-08002B2CF9AE}" pid="3" name="MediaServiceImageTags">
    <vt:lpwstr/>
  </property>
  <property fmtid="{D5CDD505-2E9C-101B-9397-08002B2CF9AE}" pid="4" name="GrammarlyDocumentId">
    <vt:lpwstr>a69f7b75ea3936bda69253992b12a1ed5538a06adaae6919338309adfa0bc4b0</vt:lpwstr>
  </property>
</Properties>
</file>